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0B8C7D" w14:textId="77777777" w:rsidR="00F00C29" w:rsidRDefault="00F00C29" w:rsidP="000A023F">
      <w:pPr>
        <w:spacing w:after="0" w:line="240" w:lineRule="auto"/>
        <w:rPr>
          <w:rFonts w:ascii="Segoe UI" w:eastAsia="Times New Roman" w:hAnsi="Segoe UI" w:cs="Segoe UI"/>
          <w:noProof/>
          <w:color w:val="000000"/>
          <w:kern w:val="0"/>
          <w:sz w:val="21"/>
          <w:szCs w:val="21"/>
          <w:lang w:eastAsia="en-AU"/>
          <w14:ligatures w14:val="none"/>
        </w:rPr>
      </w:pPr>
    </w:p>
    <w:p w14:paraId="0397AC97" w14:textId="7B499B77" w:rsidR="00CA1071" w:rsidRDefault="00CA1071" w:rsidP="000A023F">
      <w:pPr>
        <w:spacing w:after="0" w:line="240" w:lineRule="auto"/>
        <w:rPr>
          <w:rFonts w:ascii="Segoe UI" w:eastAsia="Times New Roman" w:hAnsi="Segoe UI" w:cs="Segoe UI"/>
          <w:noProof/>
          <w:color w:val="000000"/>
          <w:kern w:val="0"/>
          <w:sz w:val="21"/>
          <w:szCs w:val="21"/>
          <w:lang w:eastAsia="en-AU"/>
          <w14:ligatures w14:val="none"/>
        </w:rPr>
      </w:pPr>
      <w:r w:rsidRPr="00CA1071">
        <w:rPr>
          <w:rFonts w:ascii="Segoe UI" w:eastAsia="Times New Roman" w:hAnsi="Segoe UI" w:cs="Segoe UI"/>
          <w:noProof/>
          <w:color w:val="000000"/>
          <w:kern w:val="0"/>
          <w:sz w:val="21"/>
          <w:szCs w:val="21"/>
          <w:lang w:eastAsia="en-AU"/>
          <w14:ligatures w14:val="none"/>
        </w:rPr>
        <w:t>Our team have implemented a traditional supervised learning, metric learning, and vision transformer approach to an image classification problem. Is it fine to use the same pre-processing for these three types of models? Aiming to minimise systematic error between each method to ensure we get a fair comparison between each disparate method.</w:t>
      </w:r>
    </w:p>
    <w:p w14:paraId="53DB312C" w14:textId="77777777" w:rsidR="00CA1071" w:rsidRDefault="00CA1071" w:rsidP="000A023F">
      <w:pPr>
        <w:spacing w:after="0" w:line="240" w:lineRule="auto"/>
        <w:rPr>
          <w:rFonts w:ascii="Segoe UI" w:eastAsia="Times New Roman" w:hAnsi="Segoe UI" w:cs="Segoe UI"/>
          <w:noProof/>
          <w:color w:val="000000"/>
          <w:kern w:val="0"/>
          <w:sz w:val="21"/>
          <w:szCs w:val="21"/>
          <w:lang w:eastAsia="en-AU"/>
          <w14:ligatures w14:val="none"/>
        </w:rPr>
      </w:pPr>
    </w:p>
    <w:p w14:paraId="26114A4F" w14:textId="643F8CDB" w:rsidR="000A023F" w:rsidRDefault="000A023F" w:rsidP="000A023F">
      <w:pPr>
        <w:spacing w:after="0" w:line="240" w:lineRule="auto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AU"/>
          <w14:ligatures w14:val="none"/>
        </w:rPr>
      </w:pPr>
      <w:r w:rsidRPr="000A023F">
        <w:rPr>
          <w:rFonts w:ascii="Segoe UI" w:eastAsia="Times New Roman" w:hAnsi="Segoe UI" w:cs="Segoe UI"/>
          <w:noProof/>
          <w:color w:val="000000"/>
          <w:kern w:val="0"/>
          <w:sz w:val="21"/>
          <w:szCs w:val="21"/>
          <w:lang w:eastAsia="en-AU"/>
          <w14:ligatures w14:val="none"/>
        </w:rPr>
        <w:drawing>
          <wp:inline distT="0" distB="0" distL="0" distR="0" wp14:anchorId="52FBEF1F" wp14:editId="06D7B67A">
            <wp:extent cx="3604437" cy="4114317"/>
            <wp:effectExtent l="0" t="0" r="0" b="635"/>
            <wp:docPr id="187040768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314"/>
                    <a:stretch/>
                  </pic:blipFill>
                  <pic:spPr bwMode="auto">
                    <a:xfrm>
                      <a:off x="0" y="0"/>
                      <a:ext cx="3614352" cy="412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382A6" w14:textId="77777777" w:rsidR="000A023F" w:rsidRDefault="000A023F" w:rsidP="000A023F">
      <w:pPr>
        <w:spacing w:after="0" w:line="240" w:lineRule="auto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AU"/>
          <w14:ligatures w14:val="none"/>
        </w:rPr>
      </w:pPr>
    </w:p>
    <w:p w14:paraId="3BB9C109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raining Time: 1666.6700189113617 seconds</w:t>
      </w:r>
    </w:p>
    <w:p w14:paraId="33D4B9A7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otal Inference Time: 5.125186920166016 seconds</w:t>
      </w:r>
    </w:p>
    <w:p w14:paraId="02E3046D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F1 Score: 0.9436356421356421</w:t>
      </w:r>
    </w:p>
    <w:p w14:paraId="5A2D8B62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Accuracy: 0.946</w:t>
      </w:r>
    </w:p>
    <w:p w14:paraId="20491AE1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         precision    recall  f1-score   support</w:t>
      </w:r>
    </w:p>
    <w:p w14:paraId="2F98DFEA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14:paraId="16D2D400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 ADONIS       0.75      0.60      0.67         5</w:t>
      </w:r>
    </w:p>
    <w:p w14:paraId="311BBC1F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AFRICAN GIANT SWALLOWTAIL       1.00      1.00      1.00         5</w:t>
      </w:r>
    </w:p>
    <w:p w14:paraId="100CCCFA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AMERICAN SNOOT       1.00      1.00      1.00         5</w:t>
      </w:r>
    </w:p>
    <w:p w14:paraId="562052E2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  AN 88       1.00      1.00      1.00         5</w:t>
      </w:r>
    </w:p>
    <w:p w14:paraId="31188D8E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APPOLLO       0.83      1.00      0.91         5</w:t>
      </w:r>
    </w:p>
    <w:p w14:paraId="15FB582E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ARCIGERA FLOWER MOTH       1.00      1.00      1.00         5</w:t>
      </w:r>
    </w:p>
    <w:p w14:paraId="66729D26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  ATALA       1.00      1.00      1.00         5</w:t>
      </w:r>
    </w:p>
    <w:p w14:paraId="56039CBC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ATLAS MOTH       1.00      0.80      0.89         5</w:t>
      </w:r>
    </w:p>
    <w:p w14:paraId="63A0C1A5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BANDED ORANGE HELICONIAN       1.00      1.00      1.00         5</w:t>
      </w:r>
    </w:p>
    <w:p w14:paraId="2931BF9E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BANDED PEACOCK       1.00      1.00      1.00         5</w:t>
      </w:r>
    </w:p>
    <w:p w14:paraId="7490E0B8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BANDED TIGER MOTH       1.00      0.80      0.89         5</w:t>
      </w:r>
    </w:p>
    <w:p w14:paraId="7509E841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BECKERS WHITE       0.83      1.00      0.91         5</w:t>
      </w:r>
    </w:p>
    <w:p w14:paraId="181FF7BB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BIRD CHERRY ERMINE MOTH       1.00      0.80      0.89         5</w:t>
      </w:r>
    </w:p>
    <w:p w14:paraId="1D6F8CFD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BLACK HAIRSTREAK       1.00      1.00      1.00         5</w:t>
      </w:r>
    </w:p>
    <w:p w14:paraId="5B808765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BLUE MORPHO       1.00      0.80      0.89         5</w:t>
      </w:r>
    </w:p>
    <w:p w14:paraId="6CD72473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BLUE SPOTTED CROW       1.00      1.00      1.00         5</w:t>
      </w:r>
    </w:p>
    <w:p w14:paraId="149E4C29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BROOKES BIRDWING       1.00      1.00      1.00         5</w:t>
      </w:r>
    </w:p>
    <w:p w14:paraId="17DC8874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lastRenderedPageBreak/>
        <w:t xml:space="preserve">              BROWN ARGUS       1.00      1.00      1.00         5</w:t>
      </w:r>
    </w:p>
    <w:p w14:paraId="026B8F87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BROWN SIPROETA       1.00      1.00      1.00         5</w:t>
      </w:r>
    </w:p>
    <w:p w14:paraId="736DE929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CABBAGE WHITE       0.83      1.00      0.91         5</w:t>
      </w:r>
    </w:p>
    <w:p w14:paraId="5A96AFCC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CAIRNS BIRDWING       1.00      1.00      1.00         5</w:t>
      </w:r>
    </w:p>
    <w:p w14:paraId="61E31739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CHALK HILL BLUE       0.71      1.00      0.83         5</w:t>
      </w:r>
    </w:p>
    <w:p w14:paraId="5FFED80C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CHECQUERED SKIPPER       1.00      1.00      1.00         5</w:t>
      </w:r>
    </w:p>
    <w:p w14:paraId="4EB3253E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CHESTNUT       1.00      1.00      1.00         5</w:t>
      </w:r>
    </w:p>
    <w:p w14:paraId="49A8900B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CINNABAR MOTH       1.00      1.00      1.00         5</w:t>
      </w:r>
    </w:p>
    <w:p w14:paraId="62AACBA3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CLEARWING MOTH       1.00      1.00      1.00         5</w:t>
      </w:r>
    </w:p>
    <w:p w14:paraId="4D531DA8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CLEOPATRA       1.00      1.00      1.00         5</w:t>
      </w:r>
    </w:p>
    <w:p w14:paraId="08A59006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CLODIUS PARNASSIAN       0.80      0.80      0.80         5</w:t>
      </w:r>
    </w:p>
    <w:p w14:paraId="5292EF6D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CLOUDED SULPHUR       1.00      0.80      0.89         5</w:t>
      </w:r>
    </w:p>
    <w:p w14:paraId="69F7F9BE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COMET MOTH       0.83      1.00      0.91         5</w:t>
      </w:r>
    </w:p>
    <w:p w14:paraId="6934E35C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COMMON BANDED AWL       1.00      1.00      1.00         5</w:t>
      </w:r>
    </w:p>
    <w:p w14:paraId="2D032B7F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COMMON WOOD-NYMPH       1.00      1.00      1.00         5</w:t>
      </w:r>
    </w:p>
    <w:p w14:paraId="6DA87044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COPPER TAIL       0.83      1.00      0.91         5</w:t>
      </w:r>
    </w:p>
    <w:p w14:paraId="71E7C554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CRECENT       1.00      1.00      1.00         5</w:t>
      </w:r>
    </w:p>
    <w:p w14:paraId="638A259E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CRIMSON PATCH       1.00      1.00      1.00         5</w:t>
      </w:r>
    </w:p>
    <w:p w14:paraId="45D21336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DANAID EGGFLY       1.00      0.40      0.57         5</w:t>
      </w:r>
    </w:p>
    <w:p w14:paraId="2737DF47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EASTERN COMA       0.75      0.60      0.67         5</w:t>
      </w:r>
    </w:p>
    <w:p w14:paraId="257D6669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EASTERN DAPPLE WHITE       0.83      1.00      0.91         5</w:t>
      </w:r>
    </w:p>
    <w:p w14:paraId="56CE85C9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EASTERN PINE ELFIN       1.00      0.80      0.89         5</w:t>
      </w:r>
    </w:p>
    <w:p w14:paraId="4BEF6056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ELBOWED PIERROT       1.00      1.00      1.00         5</w:t>
      </w:r>
    </w:p>
    <w:p w14:paraId="394FA7CC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EMPEROR GUM MOTH       0.83      1.00      0.91         5</w:t>
      </w:r>
    </w:p>
    <w:p w14:paraId="3FE50DCF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GARDEN TIGER MOTH       0.83      1.00      0.91         5</w:t>
      </w:r>
    </w:p>
    <w:p w14:paraId="514F89BA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GIANT LEOPARD MOTH       0.83      1.00      0.91         5</w:t>
      </w:r>
    </w:p>
    <w:p w14:paraId="73638201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GLITTERING SAPPHIRE       1.00      1.00      1.00         5</w:t>
      </w:r>
    </w:p>
    <w:p w14:paraId="4B7F4D9C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GOLD BANDED       1.00      1.00      1.00         5</w:t>
      </w:r>
    </w:p>
    <w:p w14:paraId="6DD12D37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GREAT EGGFLY       0.71      1.00      0.83         5</w:t>
      </w:r>
    </w:p>
    <w:p w14:paraId="0CC08521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GREAT JAY       1.00      1.00      1.00         5</w:t>
      </w:r>
    </w:p>
    <w:p w14:paraId="50BFF710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GREEN CELLED CATTLEHEART       1.00      1.00      1.00         5</w:t>
      </w:r>
    </w:p>
    <w:p w14:paraId="6F7603DD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GREEN HAIRSTREAK       1.00      1.00      1.00         5</w:t>
      </w:r>
    </w:p>
    <w:p w14:paraId="1D7F3A6F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GREY HAIRSTREAK       1.00      1.00      1.00         5</w:t>
      </w:r>
    </w:p>
    <w:p w14:paraId="34F1859F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HERCULES MOTH       0.83      1.00      0.91         5</w:t>
      </w:r>
    </w:p>
    <w:p w14:paraId="30A001AD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HUMMING BIRD HAWK MOTH       1.00      1.00      1.00         5</w:t>
      </w:r>
    </w:p>
    <w:p w14:paraId="056D0652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INDRA SWALLOW       1.00      0.60      0.75         5</w:t>
      </w:r>
    </w:p>
    <w:p w14:paraId="42981B4E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IO MOTH       1.00      1.00      1.00         5</w:t>
      </w:r>
    </w:p>
    <w:p w14:paraId="605C5CEB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</w:t>
      </w:r>
      <w:proofErr w:type="spellStart"/>
      <w:r>
        <w:rPr>
          <w:rFonts w:ascii="var(--jp-code-font-family)" w:hAnsi="var(--jp-code-font-family)"/>
        </w:rPr>
        <w:t>Iphiclus</w:t>
      </w:r>
      <w:proofErr w:type="spellEnd"/>
      <w:r>
        <w:rPr>
          <w:rFonts w:ascii="var(--jp-code-font-family)" w:hAnsi="var(--jp-code-font-family)"/>
        </w:rPr>
        <w:t xml:space="preserve"> sister       1.00      1.00      1.00         5</w:t>
      </w:r>
    </w:p>
    <w:p w14:paraId="52659E8D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  JULIA       0.83      1.00      0.91         5</w:t>
      </w:r>
    </w:p>
    <w:p w14:paraId="1F8078BE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LARGE MARBLE       1.00      0.40      0.57         5</w:t>
      </w:r>
    </w:p>
    <w:p w14:paraId="1EA4CB9F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LUNA MOTH       1.00      0.80      0.89         5</w:t>
      </w:r>
    </w:p>
    <w:p w14:paraId="332447E3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MADAGASCAN SUNSET MOTH       1.00      1.00      1.00         5</w:t>
      </w:r>
    </w:p>
    <w:p w14:paraId="11E6A0FD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MALACHITE       1.00      1.00      1.00         5</w:t>
      </w:r>
    </w:p>
    <w:p w14:paraId="57BAD55D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MANGROVE SKIPPER       1.00      1.00      1.00         5</w:t>
      </w:r>
    </w:p>
    <w:p w14:paraId="35982741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 MESTRA       1.00      1.00      1.00         5</w:t>
      </w:r>
    </w:p>
    <w:p w14:paraId="2926B39E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METALMARK       1.00      1.00      1.00         5</w:t>
      </w:r>
    </w:p>
    <w:p w14:paraId="4CC5876B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MILBERTS TORTOISESHELL       1.00      1.00      1.00         5</w:t>
      </w:r>
    </w:p>
    <w:p w14:paraId="50E8F79A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MONARCH       1.00      1.00      1.00         5</w:t>
      </w:r>
    </w:p>
    <w:p w14:paraId="146F9FB9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MOURNING CLOAK       1.00      1.00      1.00         5</w:t>
      </w:r>
    </w:p>
    <w:p w14:paraId="194F2858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OLEANDER HAWK MOTH       1.00      1.00      1.00         5</w:t>
      </w:r>
    </w:p>
    <w:p w14:paraId="0CCB6AEC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ORANGE OAKLEAF       1.00      1.00      1.00         5</w:t>
      </w:r>
    </w:p>
    <w:p w14:paraId="72D1A6FD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ORANGE TIP       1.00      1.00      1.00         5</w:t>
      </w:r>
    </w:p>
    <w:p w14:paraId="70002E25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ORCHARD SWALLOW       1.00      1.00      1.00         5</w:t>
      </w:r>
    </w:p>
    <w:p w14:paraId="51F7338E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PAINTED LADY       1.00      1.00      1.00         5</w:t>
      </w:r>
    </w:p>
    <w:p w14:paraId="1381C101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PAPER KITE       1.00      1.00      1.00         5</w:t>
      </w:r>
    </w:p>
    <w:p w14:paraId="73D604D9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PEACOCK       1.00      1.00      1.00         5</w:t>
      </w:r>
    </w:p>
    <w:p w14:paraId="7484EF97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PINE WHITE       1.00      1.00      1.00         5</w:t>
      </w:r>
    </w:p>
    <w:p w14:paraId="2AE87050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PIPEVINE SWALLOW       1.00      1.00      1.00         5</w:t>
      </w:r>
    </w:p>
    <w:p w14:paraId="32297BAA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POLYPHEMUS MOTH       1.00      0.80      0.89         5</w:t>
      </w:r>
    </w:p>
    <w:p w14:paraId="7C79F0FC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lastRenderedPageBreak/>
        <w:t xml:space="preserve">                 POPINJAY       1.00      1.00      1.00         5</w:t>
      </w:r>
    </w:p>
    <w:p w14:paraId="6D1EF7A5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PURPLE HAIRSTREAK       1.00      0.80      0.89         5</w:t>
      </w:r>
    </w:p>
    <w:p w14:paraId="580F57C5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PURPLISH COPPER       1.00      1.00      1.00         5</w:t>
      </w:r>
    </w:p>
    <w:p w14:paraId="5FA710E2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QUESTION MARK       0.67      0.80      0.73         5</w:t>
      </w:r>
    </w:p>
    <w:p w14:paraId="273F92A8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RED ADMIRAL       0.83      1.00      0.91         5</w:t>
      </w:r>
    </w:p>
    <w:p w14:paraId="4CEA07BB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RED CRACKER       1.00      1.00      1.00         5</w:t>
      </w:r>
    </w:p>
    <w:p w14:paraId="49375C76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RED POSTMAN       1.00      1.00      1.00         5</w:t>
      </w:r>
    </w:p>
    <w:p w14:paraId="6BE2F84D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RED SPOTTED PURPLE       1.00      1.00      1.00         5</w:t>
      </w:r>
    </w:p>
    <w:p w14:paraId="7D5C8F37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ROSY MAPLE MOTH       1.00      1.00      1.00         5</w:t>
      </w:r>
    </w:p>
    <w:p w14:paraId="62EF2AE3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SCARCE SWALLOW       0.83      1.00      0.91         5</w:t>
      </w:r>
    </w:p>
    <w:p w14:paraId="0C4D34B0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SILVER SPOT SKIPPER       1.00      1.00      1.00         5</w:t>
      </w:r>
    </w:p>
    <w:p w14:paraId="08EAFED6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SIXSPOT BURNET MOTH       1.00      1.00      1.00         5</w:t>
      </w:r>
    </w:p>
    <w:p w14:paraId="3A3F0261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SLEEPY ORANGE       0.67      0.80      0.73         5</w:t>
      </w:r>
    </w:p>
    <w:p w14:paraId="1E4B0447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SOOTYWING       1.00      1.00      1.00         5</w:t>
      </w:r>
    </w:p>
    <w:p w14:paraId="3EEFE4BF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SOUTHERN DOGFACE       0.60      0.60      0.60         5</w:t>
      </w:r>
    </w:p>
    <w:p w14:paraId="14273BC5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STRAITED QUEEN       1.00      1.00      1.00         5</w:t>
      </w:r>
    </w:p>
    <w:p w14:paraId="402CB9E0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TROPICAL LEAFWING       1.00      0.80      0.89         5</w:t>
      </w:r>
    </w:p>
    <w:p w14:paraId="0EE3A0E4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TWO BARRED FLASHER       1.00      1.00      1.00         5</w:t>
      </w:r>
    </w:p>
    <w:p w14:paraId="4DA00E7D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 ULYSES       1.00      1.00      1.00         5</w:t>
      </w:r>
    </w:p>
    <w:p w14:paraId="1058AC14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 VICEROY       1.00      1.00      1.00         5</w:t>
      </w:r>
    </w:p>
    <w:p w14:paraId="34CE2680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WHITE LINED SPHINX MOTH       1.00      1.00      1.00         5</w:t>
      </w:r>
    </w:p>
    <w:p w14:paraId="63A7CEEB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WOOD SATYR       1.00      1.00      1.00         5</w:t>
      </w:r>
    </w:p>
    <w:p w14:paraId="37BA0615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YELLOW SWALLOW TAIL       0.83      1.00      0.91         5</w:t>
      </w:r>
    </w:p>
    <w:p w14:paraId="76881F01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ZEBRA LONG WING       1.00      1.00      1.00         5</w:t>
      </w:r>
    </w:p>
    <w:p w14:paraId="5F1A5F39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14:paraId="11C40346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 accuracy                           0.95       500</w:t>
      </w:r>
    </w:p>
    <w:p w14:paraId="27BE47AF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   macro avg       0.95      0.95      0.94       500</w:t>
      </w:r>
    </w:p>
    <w:p w14:paraId="49D0C157" w14:textId="77777777" w:rsidR="00B34B42" w:rsidRDefault="00B34B42" w:rsidP="00B34B42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             weighted avg       0.95      0.95      0.94       500</w:t>
      </w:r>
    </w:p>
    <w:p w14:paraId="22D09A85" w14:textId="77777777" w:rsidR="000A023F" w:rsidRPr="000A023F" w:rsidRDefault="000A023F" w:rsidP="00B34B42">
      <w:pPr>
        <w:pStyle w:val="HTMLPreformatted"/>
        <w:shd w:val="clear" w:color="auto" w:fill="FFFFFF"/>
        <w:wordWrap w:val="0"/>
        <w:rPr>
          <w:rFonts w:ascii="Segoe UI" w:hAnsi="Segoe UI" w:cs="Segoe UI"/>
          <w:color w:val="000000"/>
          <w:sz w:val="21"/>
          <w:szCs w:val="21"/>
        </w:rPr>
      </w:pPr>
    </w:p>
    <w:sectPr w:rsidR="000A023F" w:rsidRPr="000A02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NDQ0NDE0NjEwsLRQ0lEKTi0uzszPAykwrAUAhSxPaiwAAAA="/>
  </w:docVars>
  <w:rsids>
    <w:rsidRoot w:val="00A64117"/>
    <w:rsid w:val="000A023F"/>
    <w:rsid w:val="006A0293"/>
    <w:rsid w:val="008D47F2"/>
    <w:rsid w:val="00A64117"/>
    <w:rsid w:val="00B34B42"/>
    <w:rsid w:val="00B4322F"/>
    <w:rsid w:val="00C23246"/>
    <w:rsid w:val="00CA1071"/>
    <w:rsid w:val="00F0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F2665"/>
  <w15:chartTrackingRefBased/>
  <w15:docId w15:val="{89BA6D4C-5475-4AEC-9309-6BF383543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41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41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41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41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41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411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411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411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411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41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411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411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411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411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41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41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41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41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6411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41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41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641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641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411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6411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6411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41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411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64117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641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AU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64117"/>
    <w:rPr>
      <w:rFonts w:ascii="Courier New" w:eastAsia="Times New Roman" w:hAnsi="Courier New" w:cs="Courier New"/>
      <w:kern w:val="0"/>
      <w:sz w:val="20"/>
      <w:szCs w:val="20"/>
      <w:lang w:eastAsia="en-AU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C2324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8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2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691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45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015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100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61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8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34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746152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auto"/>
                        <w:left w:val="single" w:sz="24" w:space="0" w:color="auto"/>
                        <w:bottom w:val="single" w:sz="24" w:space="0" w:color="auto"/>
                        <w:right w:val="single" w:sz="24" w:space="15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73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83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5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7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85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78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08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3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04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59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42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42136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auto"/>
                        <w:left w:val="single" w:sz="24" w:space="0" w:color="auto"/>
                        <w:bottom w:val="single" w:sz="24" w:space="0" w:color="auto"/>
                        <w:right w:val="single" w:sz="24" w:space="15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2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3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1720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3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489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303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1397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0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7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9206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auto"/>
                        <w:left w:val="single" w:sz="24" w:space="0" w:color="auto"/>
                        <w:bottom w:val="single" w:sz="24" w:space="0" w:color="auto"/>
                        <w:right w:val="single" w:sz="24" w:space="15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9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6</TotalTime>
  <Pages>3</Pages>
  <Words>1112</Words>
  <Characters>63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mandel</dc:creator>
  <cp:keywords/>
  <dc:description/>
  <cp:lastModifiedBy>greg mandel</cp:lastModifiedBy>
  <cp:revision>2</cp:revision>
  <dcterms:created xsi:type="dcterms:W3CDTF">2024-05-20T15:05:00Z</dcterms:created>
  <dcterms:modified xsi:type="dcterms:W3CDTF">2024-05-23T05:23:00Z</dcterms:modified>
</cp:coreProperties>
</file>